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2AA49" w14:textId="523E22A5" w:rsidR="00513D27" w:rsidRDefault="000B6939" w:rsidP="008438A4">
      <w:pPr>
        <w:pStyle w:val="Heading1"/>
        <w:spacing w:line="360" w:lineRule="auto"/>
        <w:jc w:val="center"/>
      </w:pPr>
      <w:r>
        <w:t>COMPSYS302 Project 2 Design Docs</w:t>
      </w:r>
    </w:p>
    <w:p w14:paraId="468C7C42" w14:textId="0C393A22" w:rsidR="000B6939" w:rsidRPr="000B6939" w:rsidRDefault="000B6939" w:rsidP="008438A4">
      <w:pPr>
        <w:pStyle w:val="Heading2"/>
        <w:spacing w:line="360" w:lineRule="auto"/>
        <w:jc w:val="center"/>
      </w:pPr>
      <w:r>
        <w:t>Team 1 - Yulia Pechorina and Nick Roe</w:t>
      </w:r>
    </w:p>
    <w:p w14:paraId="1D4273FE" w14:textId="4FEB9473" w:rsidR="002A1F7C" w:rsidRPr="000B6939" w:rsidRDefault="002A1F7C" w:rsidP="008438A4">
      <w:pPr>
        <w:spacing w:line="360" w:lineRule="auto"/>
        <w:rPr>
          <w:u w:val="single"/>
        </w:rPr>
      </w:pPr>
      <w:r w:rsidRPr="000B6939">
        <w:rPr>
          <w:u w:val="single"/>
        </w:rPr>
        <w:t>Introduction</w:t>
      </w:r>
    </w:p>
    <w:p w14:paraId="731426C9" w14:textId="6720EA26" w:rsidR="008438A4" w:rsidRDefault="002A1F7C" w:rsidP="008438A4">
      <w:pPr>
        <w:spacing w:line="360" w:lineRule="auto"/>
      </w:pPr>
      <w:r>
        <w:t xml:space="preserve">Our Android app “Bike Showcase” will provide a platform for users to </w:t>
      </w:r>
      <w:r w:rsidR="0048615E">
        <w:t>view</w:t>
      </w:r>
      <w:r>
        <w:t xml:space="preserve"> bikes</w:t>
      </w:r>
      <w:r w:rsidR="0048615E">
        <w:t xml:space="preserve"> by category and search term. The user will also be able to see</w:t>
      </w:r>
      <w:r w:rsidR="00513D27">
        <w:t xml:space="preserve"> detailed information and images of each bike</w:t>
      </w:r>
      <w:r>
        <w:t xml:space="preserve">. The use case diagram below shows </w:t>
      </w:r>
      <w:r w:rsidR="00891A94">
        <w:t>the main ways</w:t>
      </w:r>
      <w:r>
        <w:t xml:space="preserve"> a user will be able to interact with our app</w:t>
      </w:r>
      <w:r w:rsidR="00891A94">
        <w:t xml:space="preserve">. The system diagram shows the relationships between </w:t>
      </w:r>
      <w:r w:rsidR="00673CB8">
        <w:t>different</w:t>
      </w:r>
      <w:r w:rsidR="00891A94">
        <w:t xml:space="preserve"> classes in </w:t>
      </w:r>
      <w:r w:rsidR="00673CB8">
        <w:t xml:space="preserve">our </w:t>
      </w:r>
      <w:r w:rsidR="00891A94">
        <w:t>software, and their fields/attributes and methods. The design mock</w:t>
      </w:r>
      <w:r w:rsidR="00E6150F">
        <w:t>-up</w:t>
      </w:r>
      <w:r w:rsidR="00891A94">
        <w:t>s show our vision for how the app will look at the end of development. The project schedule shows the breakdown of tasks and a timeframe for completion.</w:t>
      </w:r>
    </w:p>
    <w:p w14:paraId="3EDBAA1F" w14:textId="46582DC9" w:rsidR="00891A94" w:rsidRDefault="00C213B4" w:rsidP="008438A4">
      <w:pPr>
        <w:spacing w:line="360" w:lineRule="auto"/>
        <w:rPr>
          <w:u w:val="single"/>
        </w:rPr>
      </w:pPr>
      <w:r>
        <w:rPr>
          <w:u w:val="single"/>
        </w:rPr>
        <w:t>System</w:t>
      </w:r>
      <w:r w:rsidR="00891A94" w:rsidRPr="000B6939">
        <w:rPr>
          <w:u w:val="single"/>
        </w:rPr>
        <w:t xml:space="preserve"> </w:t>
      </w:r>
      <w:r>
        <w:rPr>
          <w:u w:val="single"/>
        </w:rPr>
        <w:t>Modelling</w:t>
      </w:r>
    </w:p>
    <w:p w14:paraId="140C668B" w14:textId="34779FE1" w:rsidR="00700DE0" w:rsidRPr="00700DE0" w:rsidRDefault="001247DE" w:rsidP="008438A4">
      <w:pPr>
        <w:spacing w:line="360" w:lineRule="auto"/>
      </w:pPr>
      <w:r>
        <w:t xml:space="preserve">Fig. 1 </w:t>
      </w:r>
      <w:r w:rsidR="004A32EF">
        <w:t>is</w:t>
      </w:r>
      <w:r w:rsidR="00700DE0">
        <w:t xml:space="preserve"> a high-level use case diagram showing the primary functionalities of our bike showcase app. </w:t>
      </w:r>
    </w:p>
    <w:p w14:paraId="2C7CDC79" w14:textId="62FDAB6F" w:rsidR="000B6939" w:rsidRDefault="000B6939" w:rsidP="008438A4">
      <w:pPr>
        <w:spacing w:line="360" w:lineRule="auto"/>
        <w:jc w:val="center"/>
        <w:rPr>
          <w:u w:val="single"/>
        </w:rPr>
      </w:pPr>
      <w:r w:rsidRPr="001247DE">
        <w:rPr>
          <w:noProof/>
        </w:rPr>
        <w:drawing>
          <wp:inline distT="0" distB="0" distL="0" distR="0" wp14:anchorId="5F17E533" wp14:editId="17DEAE76">
            <wp:extent cx="3911600" cy="3261021"/>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929543" cy="3275979"/>
                    </a:xfrm>
                    <a:prstGeom prst="rect">
                      <a:avLst/>
                    </a:prstGeom>
                    <a:ln>
                      <a:noFill/>
                    </a:ln>
                  </pic:spPr>
                </pic:pic>
              </a:graphicData>
            </a:graphic>
          </wp:inline>
        </w:drawing>
      </w:r>
    </w:p>
    <w:p w14:paraId="38A6BB29" w14:textId="79EF092A" w:rsidR="001247DE" w:rsidRPr="001247DE" w:rsidRDefault="001247DE" w:rsidP="008438A4">
      <w:pPr>
        <w:spacing w:line="360" w:lineRule="auto"/>
        <w:jc w:val="center"/>
        <w:rPr>
          <w:i/>
          <w:iCs/>
        </w:rPr>
      </w:pPr>
      <w:r>
        <w:rPr>
          <w:i/>
          <w:iCs/>
        </w:rPr>
        <w:t>Figure 1: Use Case Diagram</w:t>
      </w:r>
    </w:p>
    <w:p w14:paraId="458C1425" w14:textId="5A1704B4" w:rsidR="00891A94" w:rsidRDefault="00700DE0" w:rsidP="008438A4">
      <w:pPr>
        <w:spacing w:line="360" w:lineRule="auto"/>
      </w:pPr>
      <w:r>
        <w:t>The app’s users can interact with the “Top Picks View” use case</w:t>
      </w:r>
      <w:r w:rsidR="00FB7655">
        <w:t>. This use case allows the user to look at the most viewed bikes.</w:t>
      </w:r>
      <w:r>
        <w:t xml:space="preserve"> The entry condition for this </w:t>
      </w:r>
      <w:r w:rsidR="00FB7655">
        <w:t>is</w:t>
      </w:r>
      <w:r>
        <w:t xml:space="preserve"> that the user opens the app successfully, and scrolls through the Top Picks panel</w:t>
      </w:r>
      <w:r w:rsidR="00FB7655">
        <w:t xml:space="preserve">. </w:t>
      </w:r>
      <w:r>
        <w:t xml:space="preserve">The exit conditions are that the user clicks out of the Top Picks panel or clicks one of the Top Pick bikes. </w:t>
      </w:r>
    </w:p>
    <w:p w14:paraId="3635B6A2" w14:textId="52DD2188" w:rsidR="00700DE0" w:rsidRDefault="00700DE0" w:rsidP="008438A4">
      <w:pPr>
        <w:spacing w:line="360" w:lineRule="auto"/>
      </w:pPr>
      <w:r>
        <w:lastRenderedPageBreak/>
        <w:t xml:space="preserve">The app’s users can also interact </w:t>
      </w:r>
      <w:r w:rsidR="00FB7655">
        <w:t>with the “Category View” use case. This use case allows the user to look through a list of bikes in their chosen category. The entry conditions for this are that the user opens the app successfully and clicks on one of the bike categories. The exit conditions for this are that the user presses a back navigation button or clicks on one of the bikes in the category.</w:t>
      </w:r>
    </w:p>
    <w:p w14:paraId="1B6F11B3" w14:textId="4BD53C60" w:rsidR="00FB7655" w:rsidRDefault="00FB7655" w:rsidP="008438A4">
      <w:pPr>
        <w:spacing w:line="360" w:lineRule="auto"/>
      </w:pPr>
      <w:r>
        <w:t>The app’s users can also interact with the “Item Search” use case which allows them to search for a bike and view a list of search results. The entry condition for this is that the user searches for a bike in the search bar. The exit conditions for this are that the user presses a back navigation button or clicks on one of the search results.</w:t>
      </w:r>
    </w:p>
    <w:p w14:paraId="46A039B1" w14:textId="1B5270FC" w:rsidR="00FB7655" w:rsidRDefault="00FB7655" w:rsidP="008438A4">
      <w:pPr>
        <w:spacing w:line="360" w:lineRule="auto"/>
      </w:pPr>
      <w:r>
        <w:t>The app’s users can also interact with the “Item View” use case, which allows them to view pictures of a selected bike, view the category the bike belongs to, and read a description of the bike. This use case extends the “Top Picks View”, “Category View”, and “Item Search” use cases, as</w:t>
      </w:r>
      <w:r w:rsidR="00701A31">
        <w:t xml:space="preserve"> the user may want to view</w:t>
      </w:r>
      <w:r>
        <w:t xml:space="preserve"> </w:t>
      </w:r>
      <w:r w:rsidR="00701A31">
        <w:t xml:space="preserve">an </w:t>
      </w:r>
      <w:r>
        <w:t xml:space="preserve">item </w:t>
      </w:r>
      <w:r w:rsidR="00701A31">
        <w:t xml:space="preserve">after they have interacted with </w:t>
      </w:r>
      <w:r>
        <w:t xml:space="preserve">one of these use </w:t>
      </w:r>
      <w:r w:rsidR="00701A31">
        <w:t>cases.</w:t>
      </w:r>
    </w:p>
    <w:p w14:paraId="3CB82BE5" w14:textId="6C12E2E4" w:rsidR="008F0B83" w:rsidRDefault="00891A94" w:rsidP="008F0B83">
      <w:pPr>
        <w:rPr>
          <w:u w:val="single"/>
        </w:rPr>
      </w:pPr>
      <w:r w:rsidRPr="000B6939">
        <w:rPr>
          <w:u w:val="single"/>
        </w:rPr>
        <w:t xml:space="preserve">System </w:t>
      </w:r>
      <w:r w:rsidR="00F16BBD">
        <w:rPr>
          <w:u w:val="single"/>
        </w:rPr>
        <w:t>D</w:t>
      </w:r>
      <w:r w:rsidR="00F55FB0">
        <w:rPr>
          <w:u w:val="single"/>
        </w:rPr>
        <w:t>esign</w:t>
      </w:r>
    </w:p>
    <w:p w14:paraId="19E4621A" w14:textId="318822B9" w:rsidR="006E3A61" w:rsidRDefault="001E33D7" w:rsidP="006E3A61">
      <w:pPr>
        <w:spacing w:line="360" w:lineRule="auto"/>
        <w:jc w:val="center"/>
        <w:rPr>
          <w:u w:val="single"/>
        </w:rPr>
      </w:pPr>
      <w:r>
        <w:rPr>
          <w:noProof/>
          <w:u w:val="single"/>
        </w:rPr>
        <w:drawing>
          <wp:inline distT="0" distB="0" distL="0" distR="0" wp14:anchorId="6F42E681" wp14:editId="5A6D6352">
            <wp:extent cx="4449458" cy="4737100"/>
            <wp:effectExtent l="0" t="0" r="8255" b="635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454243" cy="4742194"/>
                    </a:xfrm>
                    <a:prstGeom prst="rect">
                      <a:avLst/>
                    </a:prstGeom>
                  </pic:spPr>
                </pic:pic>
              </a:graphicData>
            </a:graphic>
          </wp:inline>
        </w:drawing>
      </w:r>
    </w:p>
    <w:p w14:paraId="4EA8ED32" w14:textId="051226E7" w:rsidR="006E3A61" w:rsidRPr="006E3A61" w:rsidRDefault="006E3A61" w:rsidP="006E3A61">
      <w:pPr>
        <w:spacing w:line="360" w:lineRule="auto"/>
        <w:jc w:val="center"/>
        <w:rPr>
          <w:i/>
          <w:iCs/>
        </w:rPr>
      </w:pPr>
      <w:r>
        <w:rPr>
          <w:i/>
          <w:iCs/>
        </w:rPr>
        <w:t>Figure 2: System Diagram</w:t>
      </w:r>
    </w:p>
    <w:p w14:paraId="3DC4DBD8" w14:textId="2C6EAB4D" w:rsidR="00891A94" w:rsidRDefault="006535E0" w:rsidP="008438A4">
      <w:pPr>
        <w:spacing w:line="360" w:lineRule="auto"/>
        <w:rPr>
          <w:u w:val="single"/>
        </w:rPr>
      </w:pPr>
      <w:r>
        <w:rPr>
          <w:u w:val="single"/>
        </w:rPr>
        <w:lastRenderedPageBreak/>
        <w:t xml:space="preserve">GUI </w:t>
      </w:r>
      <w:r w:rsidR="00891A94" w:rsidRPr="000B6939">
        <w:rPr>
          <w:u w:val="single"/>
        </w:rPr>
        <w:t xml:space="preserve">Design </w:t>
      </w:r>
      <w:r w:rsidR="00F16BBD">
        <w:rPr>
          <w:u w:val="single"/>
        </w:rPr>
        <w:t>M</w:t>
      </w:r>
      <w:r w:rsidR="00891A94" w:rsidRPr="000B6939">
        <w:rPr>
          <w:u w:val="single"/>
        </w:rPr>
        <w:t>ocks</w:t>
      </w:r>
    </w:p>
    <w:tbl>
      <w:tblPr>
        <w:tblStyle w:val="TableGrid"/>
        <w:tblW w:w="0" w:type="auto"/>
        <w:tblLook w:val="04A0" w:firstRow="1" w:lastRow="0" w:firstColumn="1" w:lastColumn="0" w:noHBand="0" w:noVBand="1"/>
      </w:tblPr>
      <w:tblGrid>
        <w:gridCol w:w="4508"/>
        <w:gridCol w:w="4508"/>
      </w:tblGrid>
      <w:tr w:rsidR="00C5063B" w14:paraId="6E2D6F12" w14:textId="77777777" w:rsidTr="002125A3">
        <w:tc>
          <w:tcPr>
            <w:tcW w:w="4508" w:type="dxa"/>
          </w:tcPr>
          <w:p w14:paraId="32D7D138" w14:textId="77777777" w:rsidR="002125A3" w:rsidRDefault="002125A3" w:rsidP="008438A4">
            <w:pPr>
              <w:spacing w:line="360" w:lineRule="auto"/>
              <w:jc w:val="center"/>
              <w:rPr>
                <w:u w:val="single"/>
              </w:rPr>
            </w:pPr>
            <w:r>
              <w:rPr>
                <w:noProof/>
              </w:rPr>
              <w:drawing>
                <wp:inline distT="0" distB="0" distL="0" distR="0" wp14:anchorId="4590FEEE" wp14:editId="7A6A86C7">
                  <wp:extent cx="2127600" cy="3780000"/>
                  <wp:effectExtent l="0" t="0" r="6350" b="0"/>
                  <wp:docPr id="1" name="Picture 1" descr="Graphical user interface, application,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shape&#10;&#10;Description automatically generated"/>
                          <pic:cNvPicPr/>
                        </pic:nvPicPr>
                        <pic:blipFill>
                          <a:blip r:embed="rId7"/>
                          <a:stretch>
                            <a:fillRect/>
                          </a:stretch>
                        </pic:blipFill>
                        <pic:spPr>
                          <a:xfrm>
                            <a:off x="0" y="0"/>
                            <a:ext cx="2127600" cy="3780000"/>
                          </a:xfrm>
                          <a:prstGeom prst="rect">
                            <a:avLst/>
                          </a:prstGeom>
                        </pic:spPr>
                      </pic:pic>
                    </a:graphicData>
                  </a:graphic>
                </wp:inline>
              </w:drawing>
            </w:r>
          </w:p>
          <w:p w14:paraId="6EE2D2C3" w14:textId="377FCB07" w:rsidR="001247DE" w:rsidRPr="001247DE" w:rsidRDefault="001247DE" w:rsidP="008438A4">
            <w:pPr>
              <w:spacing w:line="360" w:lineRule="auto"/>
              <w:jc w:val="center"/>
              <w:rPr>
                <w:i/>
                <w:iCs/>
              </w:rPr>
            </w:pPr>
            <w:r>
              <w:rPr>
                <w:i/>
                <w:iCs/>
              </w:rPr>
              <w:t xml:space="preserve">Figure </w:t>
            </w:r>
            <w:r w:rsidR="008214DD">
              <w:rPr>
                <w:i/>
                <w:iCs/>
              </w:rPr>
              <w:t>3</w:t>
            </w:r>
            <w:r>
              <w:rPr>
                <w:i/>
                <w:iCs/>
              </w:rPr>
              <w:t xml:space="preserve">: </w:t>
            </w:r>
            <w:proofErr w:type="spellStart"/>
            <w:r>
              <w:rPr>
                <w:i/>
                <w:iCs/>
              </w:rPr>
              <w:t>MainWindow</w:t>
            </w:r>
            <w:proofErr w:type="spellEnd"/>
          </w:p>
        </w:tc>
        <w:tc>
          <w:tcPr>
            <w:tcW w:w="4508" w:type="dxa"/>
          </w:tcPr>
          <w:p w14:paraId="25B2FBDD" w14:textId="77777777" w:rsidR="002125A3" w:rsidRDefault="002125A3" w:rsidP="008438A4">
            <w:pPr>
              <w:spacing w:line="360" w:lineRule="auto"/>
              <w:jc w:val="center"/>
              <w:rPr>
                <w:u w:val="single"/>
              </w:rPr>
            </w:pPr>
            <w:r>
              <w:rPr>
                <w:noProof/>
              </w:rPr>
              <w:drawing>
                <wp:inline distT="0" distB="0" distL="0" distR="0" wp14:anchorId="2B472F3F" wp14:editId="63C182AB">
                  <wp:extent cx="2127600" cy="3780000"/>
                  <wp:effectExtent l="0" t="0" r="635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27600" cy="3780000"/>
                          </a:xfrm>
                          <a:prstGeom prst="rect">
                            <a:avLst/>
                          </a:prstGeom>
                        </pic:spPr>
                      </pic:pic>
                    </a:graphicData>
                  </a:graphic>
                </wp:inline>
              </w:drawing>
            </w:r>
          </w:p>
          <w:p w14:paraId="0EBC7050" w14:textId="5D487763" w:rsidR="001247DE" w:rsidRPr="001247DE" w:rsidRDefault="001247DE" w:rsidP="008438A4">
            <w:pPr>
              <w:spacing w:line="360" w:lineRule="auto"/>
              <w:jc w:val="center"/>
              <w:rPr>
                <w:i/>
                <w:iCs/>
              </w:rPr>
            </w:pPr>
            <w:r>
              <w:rPr>
                <w:i/>
                <w:iCs/>
              </w:rPr>
              <w:t xml:space="preserve">Figure </w:t>
            </w:r>
            <w:r w:rsidR="008214DD">
              <w:rPr>
                <w:i/>
                <w:iCs/>
              </w:rPr>
              <w:t>4</w:t>
            </w:r>
            <w:r>
              <w:rPr>
                <w:i/>
                <w:iCs/>
              </w:rPr>
              <w:t>: Search Functionalities</w:t>
            </w:r>
          </w:p>
        </w:tc>
      </w:tr>
      <w:tr w:rsidR="00C5063B" w14:paraId="7A0EB5A1" w14:textId="77777777" w:rsidTr="002125A3">
        <w:tc>
          <w:tcPr>
            <w:tcW w:w="4508" w:type="dxa"/>
          </w:tcPr>
          <w:p w14:paraId="08EEACA4" w14:textId="77777777" w:rsidR="002125A3" w:rsidRDefault="00C5063B" w:rsidP="008438A4">
            <w:pPr>
              <w:spacing w:line="360" w:lineRule="auto"/>
              <w:jc w:val="center"/>
            </w:pPr>
            <w:r w:rsidRPr="00C5063B">
              <w:rPr>
                <w:noProof/>
              </w:rPr>
              <w:drawing>
                <wp:inline distT="0" distB="0" distL="0" distR="0" wp14:anchorId="6F89CFB7" wp14:editId="11BEB610">
                  <wp:extent cx="2127600" cy="3780000"/>
                  <wp:effectExtent l="0" t="0" r="635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7600" cy="3780000"/>
                          </a:xfrm>
                          <a:prstGeom prst="rect">
                            <a:avLst/>
                          </a:prstGeom>
                        </pic:spPr>
                      </pic:pic>
                    </a:graphicData>
                  </a:graphic>
                </wp:inline>
              </w:drawing>
            </w:r>
          </w:p>
          <w:p w14:paraId="600B06B7" w14:textId="1BA91C53" w:rsidR="00C5063B" w:rsidRPr="00C5063B" w:rsidRDefault="00C5063B" w:rsidP="008438A4">
            <w:pPr>
              <w:spacing w:line="360" w:lineRule="auto"/>
              <w:jc w:val="center"/>
              <w:rPr>
                <w:i/>
                <w:iCs/>
              </w:rPr>
            </w:pPr>
            <w:r>
              <w:rPr>
                <w:i/>
                <w:iCs/>
              </w:rPr>
              <w:t xml:space="preserve">Figure </w:t>
            </w:r>
            <w:r w:rsidR="008214DD">
              <w:rPr>
                <w:i/>
                <w:iCs/>
              </w:rPr>
              <w:t>5</w:t>
            </w:r>
            <w:r>
              <w:rPr>
                <w:i/>
                <w:iCs/>
              </w:rPr>
              <w:t xml:space="preserve">: </w:t>
            </w:r>
            <w:proofErr w:type="spellStart"/>
            <w:r>
              <w:rPr>
                <w:i/>
                <w:iCs/>
              </w:rPr>
              <w:t>ListActivity</w:t>
            </w:r>
            <w:proofErr w:type="spellEnd"/>
          </w:p>
        </w:tc>
        <w:tc>
          <w:tcPr>
            <w:tcW w:w="4508" w:type="dxa"/>
          </w:tcPr>
          <w:p w14:paraId="1DC57EDB" w14:textId="77777777" w:rsidR="002125A3" w:rsidRDefault="00FA5106" w:rsidP="008438A4">
            <w:pPr>
              <w:spacing w:line="360" w:lineRule="auto"/>
              <w:jc w:val="center"/>
            </w:pPr>
            <w:r w:rsidRPr="00FA5106">
              <w:rPr>
                <w:noProof/>
              </w:rPr>
              <w:drawing>
                <wp:inline distT="0" distB="0" distL="0" distR="0" wp14:anchorId="5A27F83A" wp14:editId="5C5B326B">
                  <wp:extent cx="2127600" cy="3780000"/>
                  <wp:effectExtent l="0" t="0" r="635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27600" cy="3780000"/>
                          </a:xfrm>
                          <a:prstGeom prst="rect">
                            <a:avLst/>
                          </a:prstGeom>
                        </pic:spPr>
                      </pic:pic>
                    </a:graphicData>
                  </a:graphic>
                </wp:inline>
              </w:drawing>
            </w:r>
          </w:p>
          <w:p w14:paraId="220D7A04" w14:textId="23CC0696" w:rsidR="00FA5106" w:rsidRPr="00FA5106" w:rsidRDefault="00FA5106" w:rsidP="008438A4">
            <w:pPr>
              <w:spacing w:line="360" w:lineRule="auto"/>
              <w:jc w:val="center"/>
              <w:rPr>
                <w:i/>
                <w:iCs/>
              </w:rPr>
            </w:pPr>
            <w:r>
              <w:rPr>
                <w:i/>
                <w:iCs/>
              </w:rPr>
              <w:t xml:space="preserve">Figure </w:t>
            </w:r>
            <w:r w:rsidR="008214DD">
              <w:rPr>
                <w:i/>
                <w:iCs/>
              </w:rPr>
              <w:t>6</w:t>
            </w:r>
            <w:r>
              <w:rPr>
                <w:i/>
                <w:iCs/>
              </w:rPr>
              <w:t xml:space="preserve">: </w:t>
            </w:r>
            <w:proofErr w:type="spellStart"/>
            <w:r>
              <w:rPr>
                <w:i/>
                <w:iCs/>
              </w:rPr>
              <w:t>DetailsActivity</w:t>
            </w:r>
            <w:proofErr w:type="spellEnd"/>
          </w:p>
        </w:tc>
      </w:tr>
    </w:tbl>
    <w:p w14:paraId="4DEC67C9" w14:textId="0B6CA3AC" w:rsidR="00891A94" w:rsidRDefault="00891A94" w:rsidP="008438A4">
      <w:pPr>
        <w:spacing w:line="360" w:lineRule="auto"/>
      </w:pPr>
    </w:p>
    <w:p w14:paraId="6DCE17B9" w14:textId="7C379105" w:rsidR="00891A94" w:rsidRPr="000B6939" w:rsidRDefault="00891A94" w:rsidP="008438A4">
      <w:pPr>
        <w:spacing w:line="360" w:lineRule="auto"/>
        <w:rPr>
          <w:u w:val="single"/>
        </w:rPr>
      </w:pPr>
      <w:r w:rsidRPr="000B6939">
        <w:rPr>
          <w:u w:val="single"/>
        </w:rPr>
        <w:lastRenderedPageBreak/>
        <w:t xml:space="preserve">Project </w:t>
      </w:r>
      <w:r w:rsidR="000B6939">
        <w:rPr>
          <w:u w:val="single"/>
        </w:rPr>
        <w:t>S</w:t>
      </w:r>
      <w:r w:rsidRPr="000B6939">
        <w:rPr>
          <w:u w:val="single"/>
        </w:rPr>
        <w:t>chedule</w:t>
      </w:r>
    </w:p>
    <w:p w14:paraId="3CD8F3F2" w14:textId="272C21B0" w:rsidR="00BD3833" w:rsidRDefault="00BD3833" w:rsidP="008438A4">
      <w:pPr>
        <w:spacing w:line="360" w:lineRule="auto"/>
      </w:pPr>
      <w:r>
        <w:t>Both team members are involved in each stage of this project, including planning, design, and implementation.</w:t>
      </w:r>
      <w:r w:rsidR="00DC0A66">
        <w:t xml:space="preserve"> </w:t>
      </w:r>
      <w:r w:rsidR="00F55FB0">
        <w:t xml:space="preserve">For the design docs, both Yulia and Nick collaborated on the introduction and project schedule. Yulia was responsible for the </w:t>
      </w:r>
      <w:r w:rsidR="00B50AEE">
        <w:t>System Modelling</w:t>
      </w:r>
      <w:r w:rsidR="00F55FB0">
        <w:t xml:space="preserve"> and GUI Design Mocks, while Nick was responsible for the System Diagram. </w:t>
      </w:r>
      <w:r w:rsidR="00DC0A66" w:rsidRPr="00DC0A66">
        <w:t xml:space="preserve">We have decided to split the </w:t>
      </w:r>
      <w:r w:rsidR="00B50AEE">
        <w:t xml:space="preserve">remaining </w:t>
      </w:r>
      <w:r w:rsidR="00DC0A66" w:rsidRPr="00DC0A66">
        <w:t xml:space="preserve">work as evenly as possible and to assign a variety of jobs to each member. Nick oversees collecting bike data and importing it into the </w:t>
      </w:r>
      <w:proofErr w:type="spellStart"/>
      <w:r w:rsidR="00DC0A66" w:rsidRPr="00DC0A66">
        <w:t>DataProvider</w:t>
      </w:r>
      <w:proofErr w:type="spellEnd"/>
      <w:r w:rsidR="00DC0A66">
        <w:t xml:space="preserve"> class</w:t>
      </w:r>
      <w:r w:rsidR="00DC0A66" w:rsidRPr="00DC0A66">
        <w:t xml:space="preserve">, while Yulia is responsible for </w:t>
      </w:r>
      <w:r w:rsidR="002E7AF8">
        <w:t xml:space="preserve">implementing </w:t>
      </w:r>
      <w:r w:rsidR="00DC0A66" w:rsidRPr="00DC0A66">
        <w:t>most android activities.</w:t>
      </w:r>
      <w:r w:rsidR="00DC0A66">
        <w:t xml:space="preserve"> </w:t>
      </w:r>
      <w:r w:rsidR="00DC0A66" w:rsidRPr="00DC0A66">
        <w:t>Both members are responsible for preparing the slides and script for the project demonstration.</w:t>
      </w:r>
      <w:r>
        <w:t xml:space="preserve"> The breakdown responsibilities for each member are documented in the Gantt Chart provided </w:t>
      </w:r>
      <w:r w:rsidR="00577E86">
        <w:t>in Figure 7</w:t>
      </w:r>
      <w:r>
        <w:t>.</w:t>
      </w:r>
      <w:r w:rsidR="00321A8A">
        <w:t xml:space="preserve"> </w:t>
      </w:r>
      <w:r>
        <w:t>In addition to this, Trello is used for project management, which can be accessed here:</w:t>
      </w:r>
    </w:p>
    <w:p w14:paraId="0A3825EA" w14:textId="6C2ADC9D" w:rsidR="00891A94" w:rsidRDefault="00577E86" w:rsidP="008438A4">
      <w:pPr>
        <w:spacing w:line="360" w:lineRule="auto"/>
      </w:pPr>
      <w:hyperlink r:id="rId11" w:history="1">
        <w:r w:rsidR="00BD3833" w:rsidRPr="00BD3833">
          <w:rPr>
            <w:rStyle w:val="Hyperlink"/>
          </w:rPr>
          <w:t>https://trello.com/invite/b/gh9IqNO9/ad91d46980df934f6a4f3743fa9b2339/project-management</w:t>
        </w:r>
      </w:hyperlink>
    </w:p>
    <w:p w14:paraId="3ED4C46F" w14:textId="76C59A8D" w:rsidR="00C40974" w:rsidRDefault="00371B86" w:rsidP="00577E86">
      <w:pPr>
        <w:spacing w:line="360" w:lineRule="auto"/>
        <w:jc w:val="center"/>
      </w:pPr>
      <w:r w:rsidRPr="00371B86">
        <w:rPr>
          <w:noProof/>
        </w:rPr>
        <w:lastRenderedPageBreak/>
        <w:drawing>
          <wp:inline distT="0" distB="0" distL="0" distR="0" wp14:anchorId="4E60328E" wp14:editId="5C6132A9">
            <wp:extent cx="5731510" cy="58185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5818505"/>
                    </a:xfrm>
                    <a:prstGeom prst="rect">
                      <a:avLst/>
                    </a:prstGeom>
                    <a:noFill/>
                    <a:ln>
                      <a:noFill/>
                    </a:ln>
                  </pic:spPr>
                </pic:pic>
              </a:graphicData>
            </a:graphic>
          </wp:inline>
        </w:drawing>
      </w:r>
    </w:p>
    <w:p w14:paraId="12FF9475" w14:textId="05CCF676" w:rsidR="00C40974" w:rsidRPr="00C40974" w:rsidRDefault="00C40974" w:rsidP="008438A4">
      <w:pPr>
        <w:spacing w:line="360" w:lineRule="auto"/>
        <w:jc w:val="center"/>
        <w:rPr>
          <w:i/>
          <w:iCs/>
        </w:rPr>
      </w:pPr>
      <w:r>
        <w:rPr>
          <w:i/>
          <w:iCs/>
        </w:rPr>
        <w:t xml:space="preserve">Figure </w:t>
      </w:r>
      <w:r w:rsidR="00050C18">
        <w:rPr>
          <w:i/>
          <w:iCs/>
        </w:rPr>
        <w:t>7</w:t>
      </w:r>
      <w:r>
        <w:rPr>
          <w:i/>
          <w:iCs/>
        </w:rPr>
        <w:t>: Gantt Chart</w:t>
      </w:r>
    </w:p>
    <w:sectPr w:rsidR="00C40974" w:rsidRPr="00C409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DUyNbGwMDE3MjBW0lEKTi0uzszPAykwqgUATb/X2ywAAAA="/>
  </w:docVars>
  <w:rsids>
    <w:rsidRoot w:val="002A1F7C"/>
    <w:rsid w:val="00040387"/>
    <w:rsid w:val="00050C18"/>
    <w:rsid w:val="00094135"/>
    <w:rsid w:val="000B6939"/>
    <w:rsid w:val="001247DE"/>
    <w:rsid w:val="001E33D7"/>
    <w:rsid w:val="002125A3"/>
    <w:rsid w:val="002A1F7C"/>
    <w:rsid w:val="002D2B2B"/>
    <w:rsid w:val="002E000D"/>
    <w:rsid w:val="002E7AF8"/>
    <w:rsid w:val="00321A8A"/>
    <w:rsid w:val="00371B86"/>
    <w:rsid w:val="00381AAA"/>
    <w:rsid w:val="004112EC"/>
    <w:rsid w:val="0048615E"/>
    <w:rsid w:val="004A32EF"/>
    <w:rsid w:val="00513D27"/>
    <w:rsid w:val="00577E86"/>
    <w:rsid w:val="005B07DD"/>
    <w:rsid w:val="006535E0"/>
    <w:rsid w:val="00673CB8"/>
    <w:rsid w:val="006A5F84"/>
    <w:rsid w:val="006E3A61"/>
    <w:rsid w:val="00700DE0"/>
    <w:rsid w:val="00701A31"/>
    <w:rsid w:val="008214DD"/>
    <w:rsid w:val="008438A4"/>
    <w:rsid w:val="00891A94"/>
    <w:rsid w:val="008C2A18"/>
    <w:rsid w:val="008F0B83"/>
    <w:rsid w:val="00A43283"/>
    <w:rsid w:val="00A902AC"/>
    <w:rsid w:val="00AA5BFB"/>
    <w:rsid w:val="00AC1C39"/>
    <w:rsid w:val="00B50AEE"/>
    <w:rsid w:val="00BD3833"/>
    <w:rsid w:val="00C213B4"/>
    <w:rsid w:val="00C34BED"/>
    <w:rsid w:val="00C40974"/>
    <w:rsid w:val="00C5063B"/>
    <w:rsid w:val="00CA5C7D"/>
    <w:rsid w:val="00DC0A66"/>
    <w:rsid w:val="00E6150F"/>
    <w:rsid w:val="00F16BBD"/>
    <w:rsid w:val="00F55FB0"/>
    <w:rsid w:val="00FA5106"/>
    <w:rsid w:val="00FB765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B7938"/>
  <w15:chartTrackingRefBased/>
  <w15:docId w15:val="{953E85C7-C0D7-4D71-A838-03AB548AC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69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69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69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693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D3833"/>
    <w:rPr>
      <w:color w:val="0563C1" w:themeColor="hyperlink"/>
      <w:u w:val="single"/>
    </w:rPr>
  </w:style>
  <w:style w:type="character" w:styleId="UnresolvedMention">
    <w:name w:val="Unresolved Mention"/>
    <w:basedOn w:val="DefaultParagraphFont"/>
    <w:uiPriority w:val="99"/>
    <w:semiHidden/>
    <w:unhideWhenUsed/>
    <w:rsid w:val="00BD3833"/>
    <w:rPr>
      <w:color w:val="605E5C"/>
      <w:shd w:val="clear" w:color="auto" w:fill="E1DFDD"/>
    </w:rPr>
  </w:style>
  <w:style w:type="table" w:styleId="TableGrid">
    <w:name w:val="Table Grid"/>
    <w:basedOn w:val="TableNormal"/>
    <w:uiPriority w:val="39"/>
    <w:rsid w:val="00212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63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trello.com/invite/b/gh9IqNO9/ad91d46980df934f6a4f3743fa9b2339/project-management"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615F1-FC4B-4D54-871A-1A4A43BF0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5</Pages>
  <Words>533</Words>
  <Characters>304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Roe</dc:creator>
  <cp:keywords/>
  <dc:description/>
  <cp:lastModifiedBy>Yulia Pechorina</cp:lastModifiedBy>
  <cp:revision>40</cp:revision>
  <dcterms:created xsi:type="dcterms:W3CDTF">2021-05-14T01:32:00Z</dcterms:created>
  <dcterms:modified xsi:type="dcterms:W3CDTF">2021-05-16T07:27:00Z</dcterms:modified>
</cp:coreProperties>
</file>